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liana Garrett</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a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rett</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4 Rose Avenue, Des Plaines, IL, USA Des Plaines, IL, USA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liegar07@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22533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